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FFDB86" w14:textId="261C9F5D" w:rsidR="001A3770" w:rsidRPr="000E4B4D" w:rsidRDefault="001A3770" w:rsidP="006E7589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E4B4D">
        <w:rPr>
          <w:rFonts w:ascii="Times New Roman" w:hAnsi="Times New Roman" w:cs="Times New Roman"/>
          <w:b/>
          <w:sz w:val="24"/>
          <w:szCs w:val="24"/>
        </w:rPr>
        <w:t>TİP 1 DİYABET SIKINTI ÖLÇEĞİ</w:t>
      </w:r>
      <w:r w:rsidR="004E7514" w:rsidRPr="000E4B4D">
        <w:rPr>
          <w:rFonts w:ascii="Times New Roman" w:hAnsi="Times New Roman" w:cs="Times New Roman"/>
          <w:b/>
          <w:sz w:val="24"/>
          <w:szCs w:val="24"/>
        </w:rPr>
        <w:t xml:space="preserve"> (T1DSÖ)</w:t>
      </w:r>
    </w:p>
    <w:p w14:paraId="7B9575A6" w14:textId="6BE5F7FD" w:rsidR="006E7589" w:rsidRPr="000E4B4D" w:rsidRDefault="006E7589" w:rsidP="006E758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B4D">
        <w:rPr>
          <w:rFonts w:ascii="Times New Roman" w:hAnsi="Times New Roman" w:cs="Times New Roman"/>
          <w:sz w:val="24"/>
          <w:szCs w:val="24"/>
        </w:rPr>
        <w:t xml:space="preserve">Tip 1 diyabetle yaşamak zor olabilir. Aşağıda, tip 1 diyabetli birçok insanın deneyimlediği çeşitli rahatsız edici durumlar listelenmiştir. </w:t>
      </w:r>
      <w:r w:rsidR="007B71A5" w:rsidRPr="000E4B4D">
        <w:rPr>
          <w:rFonts w:ascii="Times New Roman" w:hAnsi="Times New Roman" w:cs="Times New Roman"/>
          <w:sz w:val="24"/>
          <w:szCs w:val="24"/>
        </w:rPr>
        <w:t xml:space="preserve">Son bir </w:t>
      </w:r>
      <w:r w:rsidRPr="000E4B4D">
        <w:rPr>
          <w:rFonts w:ascii="Times New Roman" w:hAnsi="Times New Roman" w:cs="Times New Roman"/>
          <w:sz w:val="24"/>
          <w:szCs w:val="24"/>
        </w:rPr>
        <w:t xml:space="preserve">ayı düşünerek, lütfen her birinin sizin için ne kadar sorun </w:t>
      </w:r>
      <w:r w:rsidR="007B71A5" w:rsidRPr="000E4B4D">
        <w:rPr>
          <w:rFonts w:ascii="Times New Roman" w:hAnsi="Times New Roman" w:cs="Times New Roman"/>
          <w:sz w:val="24"/>
          <w:szCs w:val="24"/>
        </w:rPr>
        <w:t xml:space="preserve">olduğunu </w:t>
      </w:r>
      <w:r w:rsidRPr="000E4B4D">
        <w:rPr>
          <w:rFonts w:ascii="Times New Roman" w:hAnsi="Times New Roman" w:cs="Times New Roman"/>
          <w:sz w:val="24"/>
          <w:szCs w:val="24"/>
        </w:rPr>
        <w:t xml:space="preserve">belirtmek için uygun sayıyı daire içine alarak işaretleyin. </w:t>
      </w:r>
    </w:p>
    <w:p w14:paraId="2FCF5692" w14:textId="77777777" w:rsidR="00DF26D1" w:rsidRPr="000E4B4D" w:rsidRDefault="006E7589" w:rsidP="006E758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B4D">
        <w:rPr>
          <w:rFonts w:ascii="Times New Roman" w:hAnsi="Times New Roman" w:cs="Times New Roman"/>
          <w:sz w:val="24"/>
          <w:szCs w:val="24"/>
        </w:rPr>
        <w:t>Örneğin, belirli bir öğenin geçen ay sizin için bir sorun olmadığını düşünüyorsanız, "1"i daire içine alırdınız. Geçen ay sizin için çok zor bir durumsa, "6"yı daire içine alabilirsiniz.</w:t>
      </w:r>
    </w:p>
    <w:tbl>
      <w:tblPr>
        <w:tblStyle w:val="TabloKlavuzu"/>
        <w:tblW w:w="11624" w:type="dxa"/>
        <w:tblInd w:w="-1281" w:type="dxa"/>
        <w:tblLook w:val="04A0" w:firstRow="1" w:lastRow="0" w:firstColumn="1" w:lastColumn="0" w:noHBand="0" w:noVBand="1"/>
      </w:tblPr>
      <w:tblGrid>
        <w:gridCol w:w="457"/>
        <w:gridCol w:w="4647"/>
        <w:gridCol w:w="992"/>
        <w:gridCol w:w="992"/>
        <w:gridCol w:w="1134"/>
        <w:gridCol w:w="1134"/>
        <w:gridCol w:w="1134"/>
        <w:gridCol w:w="1134"/>
      </w:tblGrid>
      <w:tr w:rsidR="00F5041E" w:rsidRPr="000E4B4D" w14:paraId="02F123A3" w14:textId="77777777" w:rsidTr="00587453">
        <w:tc>
          <w:tcPr>
            <w:tcW w:w="457" w:type="dxa"/>
          </w:tcPr>
          <w:p w14:paraId="4038DCDB" w14:textId="77777777" w:rsidR="00F5041E" w:rsidRPr="000E4B4D" w:rsidRDefault="00F5041E" w:rsidP="006E758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7" w:type="dxa"/>
          </w:tcPr>
          <w:p w14:paraId="607D91C7" w14:textId="77777777" w:rsidR="00F5041E" w:rsidRPr="000E4B4D" w:rsidRDefault="00F5041E" w:rsidP="006E758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4C4E5F6D" w14:textId="77777777" w:rsidR="00F5041E" w:rsidRPr="000E4B4D" w:rsidRDefault="00F5041E" w:rsidP="0058745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Sorun değil</w:t>
            </w:r>
          </w:p>
        </w:tc>
        <w:tc>
          <w:tcPr>
            <w:tcW w:w="992" w:type="dxa"/>
          </w:tcPr>
          <w:p w14:paraId="75AFB428" w14:textId="77777777" w:rsidR="00F5041E" w:rsidRPr="000E4B4D" w:rsidRDefault="00F5041E" w:rsidP="0058745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Hafif bir sorun </w:t>
            </w:r>
          </w:p>
        </w:tc>
        <w:tc>
          <w:tcPr>
            <w:tcW w:w="1134" w:type="dxa"/>
          </w:tcPr>
          <w:p w14:paraId="709F6162" w14:textId="77777777" w:rsidR="00F5041E" w:rsidRPr="000E4B4D" w:rsidRDefault="00F5041E" w:rsidP="0058745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Orta düzeyde bir sorun</w:t>
            </w:r>
          </w:p>
        </w:tc>
        <w:tc>
          <w:tcPr>
            <w:tcW w:w="1134" w:type="dxa"/>
          </w:tcPr>
          <w:p w14:paraId="2D67DA5F" w14:textId="77777777" w:rsidR="00F5041E" w:rsidRPr="000E4B4D" w:rsidRDefault="00F5041E" w:rsidP="0058745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Biraz ciddi bir sorun</w:t>
            </w:r>
          </w:p>
        </w:tc>
        <w:tc>
          <w:tcPr>
            <w:tcW w:w="1134" w:type="dxa"/>
          </w:tcPr>
          <w:p w14:paraId="04314C67" w14:textId="77777777" w:rsidR="00F5041E" w:rsidRPr="000E4B4D" w:rsidRDefault="00F5041E" w:rsidP="0058745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Ciddi bir sorun</w:t>
            </w:r>
          </w:p>
        </w:tc>
        <w:tc>
          <w:tcPr>
            <w:tcW w:w="1134" w:type="dxa"/>
          </w:tcPr>
          <w:p w14:paraId="724CAF61" w14:textId="77777777" w:rsidR="00F5041E" w:rsidRPr="000E4B4D" w:rsidRDefault="00F5041E" w:rsidP="0058745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Çok ciddi bir sorun</w:t>
            </w:r>
          </w:p>
        </w:tc>
      </w:tr>
      <w:tr w:rsidR="00CB3534" w:rsidRPr="000E4B4D" w14:paraId="657E55D7" w14:textId="77777777" w:rsidTr="00587453">
        <w:tc>
          <w:tcPr>
            <w:tcW w:w="457" w:type="dxa"/>
          </w:tcPr>
          <w:p w14:paraId="77F0E061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647" w:type="dxa"/>
          </w:tcPr>
          <w:p w14:paraId="6EDCE3F8" w14:textId="77777777" w:rsidR="00CB3534" w:rsidRPr="000E4B4D" w:rsidRDefault="00CB3534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Diyabeti yönetme konusundaki becerilerimin olması gerektiği gibi olmadığını hisse</w:t>
            </w:r>
            <w:r w:rsidR="00A90FBD" w:rsidRPr="000E4B4D">
              <w:rPr>
                <w:rFonts w:ascii="Times New Roman" w:hAnsi="Times New Roman" w:cs="Times New Roman"/>
                <w:sz w:val="24"/>
                <w:szCs w:val="24"/>
              </w:rPr>
              <w:t>diyorum.</w:t>
            </w:r>
          </w:p>
        </w:tc>
        <w:tc>
          <w:tcPr>
            <w:tcW w:w="992" w:type="dxa"/>
          </w:tcPr>
          <w:p w14:paraId="2B22A63E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6B5069D1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6F87A34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574D95D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EC3684C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9852F8F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02DCB974" w14:textId="77777777" w:rsidTr="00587453">
        <w:tc>
          <w:tcPr>
            <w:tcW w:w="457" w:type="dxa"/>
          </w:tcPr>
          <w:p w14:paraId="3AB01197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647" w:type="dxa"/>
          </w:tcPr>
          <w:p w14:paraId="0F9FAAB2" w14:textId="77777777" w:rsidR="00CB3534" w:rsidRPr="000E4B4D" w:rsidRDefault="00CB3534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Yemek yeme konusunda muhtemelen olması gerektiği kadar dikkatli olmadığımı </w:t>
            </w:r>
            <w:r w:rsidR="0073349A" w:rsidRPr="000E4B4D">
              <w:rPr>
                <w:rFonts w:ascii="Times New Roman" w:hAnsi="Times New Roman" w:cs="Times New Roman"/>
                <w:sz w:val="24"/>
                <w:szCs w:val="24"/>
              </w:rPr>
              <w:t>hissediyorum.</w:t>
            </w:r>
          </w:p>
        </w:tc>
        <w:tc>
          <w:tcPr>
            <w:tcW w:w="992" w:type="dxa"/>
          </w:tcPr>
          <w:p w14:paraId="7B642429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4BCC2D42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2F11A42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6895BA7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E8DCAF0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0AF5F03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236DFCAF" w14:textId="77777777" w:rsidTr="00587453">
        <w:tc>
          <w:tcPr>
            <w:tcW w:w="457" w:type="dxa"/>
          </w:tcPr>
          <w:p w14:paraId="68C355EE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647" w:type="dxa"/>
          </w:tcPr>
          <w:p w14:paraId="28C46D8C" w14:textId="77777777" w:rsidR="00CB3534" w:rsidRPr="000E4B4D" w:rsidRDefault="00CB3534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Hipoglisemi uyarı işaretlerini eskisi kadar iyi fark edemediğimi hisse</w:t>
            </w:r>
            <w:r w:rsidR="0073349A" w:rsidRPr="000E4B4D">
              <w:rPr>
                <w:rFonts w:ascii="Times New Roman" w:hAnsi="Times New Roman" w:cs="Times New Roman"/>
                <w:sz w:val="24"/>
                <w:szCs w:val="24"/>
              </w:rPr>
              <w:t>diyorum.</w:t>
            </w:r>
          </w:p>
        </w:tc>
        <w:tc>
          <w:tcPr>
            <w:tcW w:w="992" w:type="dxa"/>
          </w:tcPr>
          <w:p w14:paraId="12AB556D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51F8E79A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4D9D0D7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32DB666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BBB4F48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BDD4A08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4C5374E6" w14:textId="77777777" w:rsidTr="00587453">
        <w:tc>
          <w:tcPr>
            <w:tcW w:w="457" w:type="dxa"/>
          </w:tcPr>
          <w:p w14:paraId="4D838F14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647" w:type="dxa"/>
          </w:tcPr>
          <w:p w14:paraId="4B14D35F" w14:textId="77777777" w:rsidR="00CB3534" w:rsidRPr="000E4B4D" w:rsidRDefault="00CB3534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İnsanların diyabetim olduğunu öğrendiklerinde bana farklı davrandıklarını </w:t>
            </w:r>
            <w:r w:rsidR="0073349A" w:rsidRPr="000E4B4D">
              <w:rPr>
                <w:rFonts w:ascii="Times New Roman" w:hAnsi="Times New Roman" w:cs="Times New Roman"/>
                <w:sz w:val="24"/>
                <w:szCs w:val="24"/>
              </w:rPr>
              <w:t>hissediyorum.</w:t>
            </w:r>
          </w:p>
        </w:tc>
        <w:tc>
          <w:tcPr>
            <w:tcW w:w="992" w:type="dxa"/>
          </w:tcPr>
          <w:p w14:paraId="78FDCCEF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3BABDC78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B35B3F2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6452846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626EBB6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E2D5646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4B5D2211" w14:textId="77777777" w:rsidTr="00587453">
        <w:tc>
          <w:tcPr>
            <w:tcW w:w="457" w:type="dxa"/>
          </w:tcPr>
          <w:p w14:paraId="38B8819C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647" w:type="dxa"/>
          </w:tcPr>
          <w:p w14:paraId="19510049" w14:textId="77777777" w:rsidR="00CB3534" w:rsidRPr="000E4B4D" w:rsidRDefault="00CB3534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Açıklayamadığım yüksek kan şekeri değerlerini gördüğümde moralim bozuluyor.</w:t>
            </w:r>
          </w:p>
        </w:tc>
        <w:tc>
          <w:tcPr>
            <w:tcW w:w="992" w:type="dxa"/>
          </w:tcPr>
          <w:p w14:paraId="5384B65A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25547FA0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5B0EA4D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F196942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CE7E848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7C71429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01E5917B" w14:textId="77777777" w:rsidTr="00587453">
        <w:tc>
          <w:tcPr>
            <w:tcW w:w="457" w:type="dxa"/>
          </w:tcPr>
          <w:p w14:paraId="4EF0B05B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647" w:type="dxa"/>
          </w:tcPr>
          <w:p w14:paraId="02AA6628" w14:textId="446BAD96" w:rsidR="00CB3534" w:rsidRPr="000E4B4D" w:rsidRDefault="00CB3534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Ailem</w:t>
            </w:r>
            <w:r w:rsidR="007429C1" w:rsidRPr="000E4B4D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 ve arkadaşlarımın diyabeti gereğinden </w:t>
            </w:r>
            <w:r w:rsidR="00E86E5A"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çok daha </w:t>
            </w: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fazla büyüttüklerini </w:t>
            </w:r>
            <w:r w:rsidR="007429C1" w:rsidRPr="000E4B4D">
              <w:rPr>
                <w:rFonts w:ascii="Times New Roman" w:hAnsi="Times New Roman" w:cs="Times New Roman"/>
                <w:sz w:val="24"/>
                <w:szCs w:val="24"/>
              </w:rPr>
              <w:t>hissediyorum.</w:t>
            </w:r>
          </w:p>
        </w:tc>
        <w:tc>
          <w:tcPr>
            <w:tcW w:w="992" w:type="dxa"/>
          </w:tcPr>
          <w:p w14:paraId="5E1DD0DD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38E2A14E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952F0D8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DEE818F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1ED24CA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1A92B0D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43724A97" w14:textId="77777777" w:rsidTr="00587453">
        <w:tc>
          <w:tcPr>
            <w:tcW w:w="457" w:type="dxa"/>
          </w:tcPr>
          <w:p w14:paraId="21E274C9" w14:textId="531E8968" w:rsidR="00CB3534" w:rsidRPr="000E4B4D" w:rsidRDefault="006B6F32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647" w:type="dxa"/>
          </w:tcPr>
          <w:p w14:paraId="07A6F6CC" w14:textId="77777777" w:rsidR="00CB3534" w:rsidRPr="000E4B4D" w:rsidRDefault="00CB3534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Kullanmam gereken insülin miktarını kullanmadığımı </w:t>
            </w:r>
            <w:r w:rsidR="00436962" w:rsidRPr="000E4B4D">
              <w:rPr>
                <w:rFonts w:ascii="Times New Roman" w:hAnsi="Times New Roman" w:cs="Times New Roman"/>
                <w:sz w:val="24"/>
                <w:szCs w:val="24"/>
              </w:rPr>
              <w:t>hissediyorum.</w:t>
            </w:r>
          </w:p>
        </w:tc>
        <w:tc>
          <w:tcPr>
            <w:tcW w:w="992" w:type="dxa"/>
          </w:tcPr>
          <w:p w14:paraId="2B56B74B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38C28127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8E184E5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EB402DC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ADE7834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3B64B44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211B5E18" w14:textId="77777777" w:rsidTr="00587453">
        <w:tc>
          <w:tcPr>
            <w:tcW w:w="457" w:type="dxa"/>
          </w:tcPr>
          <w:p w14:paraId="12A4695C" w14:textId="33229D26" w:rsidR="00CB3534" w:rsidRPr="000E4B4D" w:rsidRDefault="006B6F32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647" w:type="dxa"/>
          </w:tcPr>
          <w:p w14:paraId="486AB47B" w14:textId="77777777" w:rsidR="00CB3534" w:rsidRPr="000E4B4D" w:rsidRDefault="00CB3534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Sürekli yanımda bulundurmam gereken diyabet ekipmanı ve malzeme</w:t>
            </w:r>
            <w:r w:rsidR="00436962" w:rsidRPr="000E4B4D">
              <w:rPr>
                <w:rFonts w:ascii="Times New Roman" w:hAnsi="Times New Roman" w:cs="Times New Roman"/>
                <w:sz w:val="24"/>
                <w:szCs w:val="24"/>
              </w:rPr>
              <w:t>lerin fazla</w:t>
            </w: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 olduğunu </w:t>
            </w:r>
            <w:r w:rsidR="00436962" w:rsidRPr="000E4B4D">
              <w:rPr>
                <w:rFonts w:ascii="Times New Roman" w:hAnsi="Times New Roman" w:cs="Times New Roman"/>
                <w:sz w:val="24"/>
                <w:szCs w:val="24"/>
              </w:rPr>
              <w:t>hissediyorum</w:t>
            </w: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</w:tcPr>
          <w:p w14:paraId="409AA627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07E50D59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93DC760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216A8FB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A5D8FCE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262BDE3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5352C7AE" w14:textId="77777777" w:rsidTr="00587453">
        <w:tc>
          <w:tcPr>
            <w:tcW w:w="457" w:type="dxa"/>
          </w:tcPr>
          <w:p w14:paraId="31F59424" w14:textId="5265298F" w:rsidR="00CB3534" w:rsidRPr="000E4B4D" w:rsidRDefault="006B6F32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647" w:type="dxa"/>
          </w:tcPr>
          <w:p w14:paraId="3540F641" w14:textId="77777777" w:rsidR="00CB3534" w:rsidRPr="000E4B4D" w:rsidRDefault="00CB3534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Diyabetimi diğer insanlardan gizlemem gerektiğini </w:t>
            </w:r>
            <w:r w:rsidR="00CA2B6B" w:rsidRPr="000E4B4D">
              <w:rPr>
                <w:rFonts w:ascii="Times New Roman" w:hAnsi="Times New Roman" w:cs="Times New Roman"/>
                <w:sz w:val="24"/>
                <w:szCs w:val="24"/>
              </w:rPr>
              <w:t>hissediyorum.</w:t>
            </w:r>
          </w:p>
        </w:tc>
        <w:tc>
          <w:tcPr>
            <w:tcW w:w="992" w:type="dxa"/>
          </w:tcPr>
          <w:p w14:paraId="1833F8E7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1CE06EDE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909EFEC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D461032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3E81160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8EF6718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31D130AE" w14:textId="77777777" w:rsidTr="00587453">
        <w:tc>
          <w:tcPr>
            <w:tcW w:w="457" w:type="dxa"/>
          </w:tcPr>
          <w:p w14:paraId="29C32E63" w14:textId="0861AA73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B6F32" w:rsidRPr="000E4B4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647" w:type="dxa"/>
          </w:tcPr>
          <w:p w14:paraId="3FD74D14" w14:textId="77777777" w:rsidR="00CB3534" w:rsidRPr="000E4B4D" w:rsidRDefault="00CB3534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Arkadaşlarım ve ailem hipoglisemi konusunda benim istediğimden daha fazla endişe duyduklarını </w:t>
            </w:r>
            <w:r w:rsidR="00CA2B6B" w:rsidRPr="000E4B4D">
              <w:rPr>
                <w:rFonts w:ascii="Times New Roman" w:hAnsi="Times New Roman" w:cs="Times New Roman"/>
                <w:sz w:val="24"/>
                <w:szCs w:val="24"/>
              </w:rPr>
              <w:t>hissediyorum.</w:t>
            </w:r>
          </w:p>
        </w:tc>
        <w:tc>
          <w:tcPr>
            <w:tcW w:w="992" w:type="dxa"/>
          </w:tcPr>
          <w:p w14:paraId="41B4CC2F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500A11B2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D55C5B6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E8EAE1C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2BA3D97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DD9A664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5431E911" w14:textId="77777777" w:rsidTr="00587453">
        <w:tc>
          <w:tcPr>
            <w:tcW w:w="457" w:type="dxa"/>
          </w:tcPr>
          <w:p w14:paraId="414561B2" w14:textId="6D1C4B36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B6F32" w:rsidRPr="000E4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647" w:type="dxa"/>
          </w:tcPr>
          <w:p w14:paraId="1DC1C561" w14:textId="77777777" w:rsidR="00CB3534" w:rsidRPr="000E4B4D" w:rsidRDefault="00956840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Kan şekeri düzeyimi gerektiği kadar sık kontrol etmediğimi hissediyorum.</w:t>
            </w:r>
          </w:p>
        </w:tc>
        <w:tc>
          <w:tcPr>
            <w:tcW w:w="992" w:type="dxa"/>
          </w:tcPr>
          <w:p w14:paraId="2DBDDA4E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676CA16C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D79AA30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F82DA3D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9FB3817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5A3B3B4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4600B679" w14:textId="77777777" w:rsidTr="00587453">
        <w:tc>
          <w:tcPr>
            <w:tcW w:w="457" w:type="dxa"/>
          </w:tcPr>
          <w:p w14:paraId="19C70180" w14:textId="15BBD4B6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B6F32" w:rsidRPr="000E4B4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647" w:type="dxa"/>
          </w:tcPr>
          <w:p w14:paraId="02915A8E" w14:textId="77777777" w:rsidR="00CB3534" w:rsidRPr="000E4B4D" w:rsidRDefault="00956840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Ne kadar çabalarsam çabalayayım, </w:t>
            </w:r>
            <w:r w:rsidR="00466D1F"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diyabetime bağlı </w:t>
            </w: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uzun vadede ciddi komplikasyonlar gelişeceğinden endişeleniyorum.</w:t>
            </w:r>
          </w:p>
        </w:tc>
        <w:tc>
          <w:tcPr>
            <w:tcW w:w="992" w:type="dxa"/>
          </w:tcPr>
          <w:p w14:paraId="1D4B9EE7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791BC8ED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9F8281B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0275EF7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172E454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FAE1FA4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63380E79" w14:textId="77777777" w:rsidTr="00587453">
        <w:tc>
          <w:tcPr>
            <w:tcW w:w="457" w:type="dxa"/>
          </w:tcPr>
          <w:p w14:paraId="7374BF21" w14:textId="53A1939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B6F32" w:rsidRPr="000E4B4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647" w:type="dxa"/>
          </w:tcPr>
          <w:p w14:paraId="60D55AE2" w14:textId="77777777" w:rsidR="00CB3534" w:rsidRPr="000E4B4D" w:rsidRDefault="00CB3534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Uyurken ciddi bir hipoglisemik olay geçirebileceğimden kork</w:t>
            </w:r>
            <w:r w:rsidR="0001248E" w:rsidRPr="000E4B4D">
              <w:rPr>
                <w:rFonts w:ascii="Times New Roman" w:hAnsi="Times New Roman" w:cs="Times New Roman"/>
                <w:sz w:val="24"/>
                <w:szCs w:val="24"/>
              </w:rPr>
              <w:t>uyorum.</w:t>
            </w:r>
          </w:p>
        </w:tc>
        <w:tc>
          <w:tcPr>
            <w:tcW w:w="992" w:type="dxa"/>
          </w:tcPr>
          <w:p w14:paraId="740C80B7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1EB2ECE9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1376702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57792B0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7435768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D7D1915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26346D65" w14:textId="77777777" w:rsidTr="00587453">
        <w:tc>
          <w:tcPr>
            <w:tcW w:w="457" w:type="dxa"/>
          </w:tcPr>
          <w:p w14:paraId="78901B9C" w14:textId="5E981828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B6F32" w:rsidRPr="000E4B4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647" w:type="dxa"/>
          </w:tcPr>
          <w:p w14:paraId="4B801FD7" w14:textId="2853F762" w:rsidR="00CB3534" w:rsidRPr="000E4B4D" w:rsidRDefault="00667E89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Yemek ve </w:t>
            </w:r>
            <w:r w:rsidR="008B0064" w:rsidRPr="000E4B4D">
              <w:rPr>
                <w:rFonts w:ascii="Times New Roman" w:hAnsi="Times New Roman" w:cs="Times New Roman"/>
                <w:sz w:val="24"/>
                <w:szCs w:val="24"/>
              </w:rPr>
              <w:t>yeme</w:t>
            </w:r>
            <w:r w:rsidR="00E56D2E"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 konusu </w:t>
            </w: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hakkında düşünceler</w:t>
            </w:r>
            <w:r w:rsidR="00E56D2E" w:rsidRPr="000E4B4D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="00CB3534"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 hayatımı kontrol ettiğini </w:t>
            </w:r>
            <w:r w:rsidR="0001248E" w:rsidRPr="000E4B4D">
              <w:rPr>
                <w:rFonts w:ascii="Times New Roman" w:hAnsi="Times New Roman" w:cs="Times New Roman"/>
                <w:sz w:val="24"/>
                <w:szCs w:val="24"/>
              </w:rPr>
              <w:t>hissediyorum.</w:t>
            </w:r>
          </w:p>
        </w:tc>
        <w:tc>
          <w:tcPr>
            <w:tcW w:w="992" w:type="dxa"/>
          </w:tcPr>
          <w:p w14:paraId="0D5251CD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2A18DF05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730897A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C16CBD0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195B0C5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6AB56F8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35F1E81D" w14:textId="77777777" w:rsidTr="00587453">
        <w:tc>
          <w:tcPr>
            <w:tcW w:w="457" w:type="dxa"/>
          </w:tcPr>
          <w:p w14:paraId="44557490" w14:textId="3898AAF9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 w:rsidR="006B6F32" w:rsidRPr="000E4B4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647" w:type="dxa"/>
          </w:tcPr>
          <w:p w14:paraId="1D658CFC" w14:textId="77777777" w:rsidR="00CB3534" w:rsidRPr="000E4B4D" w:rsidRDefault="00CB3534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Arkadaşlarım</w:t>
            </w:r>
            <w:r w:rsidR="0001248E" w:rsidRPr="000E4B4D">
              <w:rPr>
                <w:rFonts w:ascii="Times New Roman" w:hAnsi="Times New Roman" w:cs="Times New Roman"/>
                <w:sz w:val="24"/>
                <w:szCs w:val="24"/>
              </w:rPr>
              <w:t>ın</w:t>
            </w: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 veya ailem</w:t>
            </w:r>
            <w:r w:rsidR="0001248E" w:rsidRPr="000E4B4D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1248E" w:rsidRPr="000E4B4D">
              <w:rPr>
                <w:rFonts w:ascii="Times New Roman" w:hAnsi="Times New Roman" w:cs="Times New Roman"/>
                <w:sz w:val="24"/>
                <w:szCs w:val="24"/>
              </w:rPr>
              <w:t>bana</w:t>
            </w: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 gerçekte olduğumdan daha kırılgan veya hasta gibi davrandıklarını </w:t>
            </w:r>
            <w:r w:rsidR="0001248E" w:rsidRPr="000E4B4D">
              <w:rPr>
                <w:rFonts w:ascii="Times New Roman" w:hAnsi="Times New Roman" w:cs="Times New Roman"/>
                <w:sz w:val="24"/>
                <w:szCs w:val="24"/>
              </w:rPr>
              <w:t>hissediyorum.</w:t>
            </w:r>
          </w:p>
        </w:tc>
        <w:tc>
          <w:tcPr>
            <w:tcW w:w="992" w:type="dxa"/>
          </w:tcPr>
          <w:p w14:paraId="5BDE5CC3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7C998E09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9EAF05F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5144527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5ADBE6F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56F9D49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19355B5B" w14:textId="77777777" w:rsidTr="00587453">
        <w:tc>
          <w:tcPr>
            <w:tcW w:w="457" w:type="dxa"/>
          </w:tcPr>
          <w:p w14:paraId="35A29E46" w14:textId="66C255C0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B6F32" w:rsidRPr="000E4B4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647" w:type="dxa"/>
          </w:tcPr>
          <w:p w14:paraId="3A9EB0AE" w14:textId="77777777" w:rsidR="00CB3534" w:rsidRPr="000E4B4D" w:rsidRDefault="00CB3534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Diyabeti</w:t>
            </w:r>
            <w:r w:rsidR="00CF1432" w:rsidRPr="000E4B4D">
              <w:rPr>
                <w:rFonts w:ascii="Times New Roman" w:hAnsi="Times New Roman" w:cs="Times New Roman"/>
                <w:sz w:val="24"/>
                <w:szCs w:val="24"/>
              </w:rPr>
              <w:t>m nedeniyle</w:t>
            </w: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 işverenler tarafından </w:t>
            </w:r>
            <w:r w:rsidR="00CF1432" w:rsidRPr="000E4B4D">
              <w:rPr>
                <w:rFonts w:ascii="Times New Roman" w:hAnsi="Times New Roman" w:cs="Times New Roman"/>
                <w:sz w:val="24"/>
                <w:szCs w:val="24"/>
              </w:rPr>
              <w:t>tercih edilmeyeceğim konusunda</w:t>
            </w: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 endişelen</w:t>
            </w:r>
            <w:r w:rsidR="00CF1432" w:rsidRPr="000E4B4D">
              <w:rPr>
                <w:rFonts w:ascii="Times New Roman" w:hAnsi="Times New Roman" w:cs="Times New Roman"/>
                <w:sz w:val="24"/>
                <w:szCs w:val="24"/>
              </w:rPr>
              <w:t>iyorum.</w:t>
            </w:r>
          </w:p>
        </w:tc>
        <w:tc>
          <w:tcPr>
            <w:tcW w:w="992" w:type="dxa"/>
          </w:tcPr>
          <w:p w14:paraId="74ECE776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3F789B6B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0EF33F6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3A920E9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A605B7E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DA2CA3C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7623C789" w14:textId="77777777" w:rsidTr="00587453">
        <w:tc>
          <w:tcPr>
            <w:tcW w:w="457" w:type="dxa"/>
          </w:tcPr>
          <w:p w14:paraId="7E28A915" w14:textId="0FE7D3C0" w:rsidR="00CB3534" w:rsidRPr="000E4B4D" w:rsidRDefault="006B6F32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4647" w:type="dxa"/>
          </w:tcPr>
          <w:p w14:paraId="78EB87AE" w14:textId="77777777" w:rsidR="00CB3534" w:rsidRPr="000E4B4D" w:rsidRDefault="00CB3534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Diyabet yönetimimde mükemmel olmam gerektiğini </w:t>
            </w:r>
            <w:r w:rsidR="009B4F87" w:rsidRPr="000E4B4D">
              <w:rPr>
                <w:rFonts w:ascii="Times New Roman" w:hAnsi="Times New Roman" w:cs="Times New Roman"/>
                <w:sz w:val="24"/>
                <w:szCs w:val="24"/>
              </w:rPr>
              <w:t>hissediyorum.</w:t>
            </w:r>
          </w:p>
        </w:tc>
        <w:tc>
          <w:tcPr>
            <w:tcW w:w="992" w:type="dxa"/>
          </w:tcPr>
          <w:p w14:paraId="7EC1248E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52A44FA6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4907B16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5CE9E0F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2927F96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9358B09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18C89894" w14:textId="77777777" w:rsidTr="00587453">
        <w:tc>
          <w:tcPr>
            <w:tcW w:w="457" w:type="dxa"/>
          </w:tcPr>
          <w:p w14:paraId="55AAC8DB" w14:textId="44DA97B8" w:rsidR="00CB3534" w:rsidRPr="000E4B4D" w:rsidRDefault="006B6F32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4647" w:type="dxa"/>
          </w:tcPr>
          <w:p w14:paraId="13E85D97" w14:textId="77777777" w:rsidR="00CB3534" w:rsidRPr="000E4B4D" w:rsidRDefault="00CB3534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Araba kullanırken ciddi bir hipoglisemik olay geçirebileceğimden kork</w:t>
            </w:r>
            <w:r w:rsidR="009B4F87" w:rsidRPr="000E4B4D">
              <w:rPr>
                <w:rFonts w:ascii="Times New Roman" w:hAnsi="Times New Roman" w:cs="Times New Roman"/>
                <w:sz w:val="24"/>
                <w:szCs w:val="24"/>
              </w:rPr>
              <w:t>uyorum</w:t>
            </w:r>
          </w:p>
        </w:tc>
        <w:tc>
          <w:tcPr>
            <w:tcW w:w="992" w:type="dxa"/>
          </w:tcPr>
          <w:p w14:paraId="545B3023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49529717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07B282C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FC0D928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4579DB5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04A2DB6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21E0C93C" w14:textId="77777777" w:rsidTr="00587453">
        <w:tc>
          <w:tcPr>
            <w:tcW w:w="457" w:type="dxa"/>
          </w:tcPr>
          <w:p w14:paraId="62922A19" w14:textId="668EEBDC" w:rsidR="00CB3534" w:rsidRPr="000E4B4D" w:rsidRDefault="006B6F32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4647" w:type="dxa"/>
          </w:tcPr>
          <w:p w14:paraId="1C65F419" w14:textId="77777777" w:rsidR="00CB3534" w:rsidRPr="000E4B4D" w:rsidRDefault="00CB3534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Ye</w:t>
            </w:r>
            <w:r w:rsidR="001157B8" w:rsidRPr="000E4B4D">
              <w:rPr>
                <w:rFonts w:ascii="Times New Roman" w:hAnsi="Times New Roman" w:cs="Times New Roman"/>
                <w:sz w:val="24"/>
                <w:szCs w:val="24"/>
              </w:rPr>
              <w:t>diklerimin</w:t>
            </w: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 kontrolden çıktığını </w:t>
            </w:r>
            <w:r w:rsidR="009B4F87" w:rsidRPr="000E4B4D">
              <w:rPr>
                <w:rFonts w:ascii="Times New Roman" w:hAnsi="Times New Roman" w:cs="Times New Roman"/>
                <w:sz w:val="24"/>
                <w:szCs w:val="24"/>
              </w:rPr>
              <w:t>hissediyorum.</w:t>
            </w:r>
          </w:p>
        </w:tc>
        <w:tc>
          <w:tcPr>
            <w:tcW w:w="992" w:type="dxa"/>
          </w:tcPr>
          <w:p w14:paraId="0E5235F5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02ECA770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BE02657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12BA95A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30CD90F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EEFD591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1CABCED2" w14:textId="77777777" w:rsidTr="00587453">
        <w:tc>
          <w:tcPr>
            <w:tcW w:w="457" w:type="dxa"/>
          </w:tcPr>
          <w:p w14:paraId="01D6081F" w14:textId="29BAD5C9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B6F32" w:rsidRPr="000E4B4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647" w:type="dxa"/>
          </w:tcPr>
          <w:p w14:paraId="0B022BB0" w14:textId="06B2A046" w:rsidR="00CB3534" w:rsidRPr="000E4B4D" w:rsidRDefault="00C009CD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380CF1" w:rsidRPr="000E4B4D">
              <w:rPr>
                <w:rFonts w:ascii="Times New Roman" w:hAnsi="Times New Roman" w:cs="Times New Roman"/>
                <w:sz w:val="24"/>
                <w:szCs w:val="24"/>
              </w:rPr>
              <w:t>iddi bir hipoglisemik olay</w:t>
            </w:r>
            <w:r w:rsidR="00667E89" w:rsidRPr="000E4B4D">
              <w:rPr>
                <w:rFonts w:ascii="Times New Roman" w:hAnsi="Times New Roman" w:cs="Times New Roman"/>
                <w:sz w:val="24"/>
                <w:szCs w:val="24"/>
              </w:rPr>
              <w:t>ın</w:t>
            </w:r>
            <w:r w:rsidR="008B0064" w:rsidRPr="000E4B4D">
              <w:rPr>
                <w:rFonts w:ascii="Times New Roman" w:hAnsi="Times New Roman" w:cs="Times New Roman"/>
                <w:sz w:val="24"/>
                <w:szCs w:val="24"/>
              </w:rPr>
              <w:t>ın</w:t>
            </w:r>
            <w:r w:rsidR="00380CF1"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7E89" w:rsidRPr="000E4B4D">
              <w:rPr>
                <w:rFonts w:ascii="Times New Roman" w:hAnsi="Times New Roman" w:cs="Times New Roman"/>
                <w:sz w:val="24"/>
                <w:szCs w:val="24"/>
              </w:rPr>
              <w:t>olasılı</w:t>
            </w:r>
            <w:r w:rsidR="008B0064" w:rsidRPr="000E4B4D">
              <w:rPr>
                <w:rFonts w:ascii="Times New Roman" w:hAnsi="Times New Roman" w:cs="Times New Roman"/>
                <w:sz w:val="24"/>
                <w:szCs w:val="24"/>
              </w:rPr>
              <w:t>ğınd</w:t>
            </w:r>
            <w:r w:rsidR="00667E89" w:rsidRPr="000E4B4D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="00380CF1" w:rsidRPr="000E4B4D">
              <w:rPr>
                <w:rFonts w:ascii="Times New Roman" w:hAnsi="Times New Roman" w:cs="Times New Roman"/>
                <w:sz w:val="24"/>
                <w:szCs w:val="24"/>
              </w:rPr>
              <w:t>dolayı her zaman güvende olamayacağımı hisse</w:t>
            </w:r>
            <w:r w:rsidR="004C764A" w:rsidRPr="000E4B4D">
              <w:rPr>
                <w:rFonts w:ascii="Times New Roman" w:hAnsi="Times New Roman" w:cs="Times New Roman"/>
                <w:sz w:val="24"/>
                <w:szCs w:val="24"/>
              </w:rPr>
              <w:t>diyorum</w:t>
            </w:r>
            <w:r w:rsidR="00380CF1" w:rsidRPr="000E4B4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</w:tcPr>
          <w:p w14:paraId="6D52A8AC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171DC5FD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C413AAC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D74C86E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439E5D3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C329C87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534" w:rsidRPr="000E4B4D" w14:paraId="7B6A4373" w14:textId="77777777" w:rsidTr="00587453">
        <w:tc>
          <w:tcPr>
            <w:tcW w:w="457" w:type="dxa"/>
          </w:tcPr>
          <w:p w14:paraId="062A17B9" w14:textId="758F80FE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B6F32" w:rsidRPr="000E4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647" w:type="dxa"/>
          </w:tcPr>
          <w:p w14:paraId="17DCC7FC" w14:textId="77777777" w:rsidR="00CB3534" w:rsidRPr="000E4B4D" w:rsidRDefault="00380CF1" w:rsidP="00EA7C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4B4D">
              <w:rPr>
                <w:rFonts w:ascii="Times New Roman" w:hAnsi="Times New Roman" w:cs="Times New Roman"/>
                <w:sz w:val="24"/>
                <w:szCs w:val="24"/>
              </w:rPr>
              <w:t>Diyabetime gerektiği kadar dikkat etmediğimi hissediyorum.</w:t>
            </w:r>
          </w:p>
        </w:tc>
        <w:tc>
          <w:tcPr>
            <w:tcW w:w="992" w:type="dxa"/>
          </w:tcPr>
          <w:p w14:paraId="0BF0D5BB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31442FD7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FEC1AD5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FCE1B0C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0F061A4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0DEB8F5" w14:textId="77777777" w:rsidR="00CB3534" w:rsidRPr="000E4B4D" w:rsidRDefault="00CB3534" w:rsidP="00CB35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DA9AD29" w14:textId="312D93FF" w:rsidR="00C86161" w:rsidRPr="000E4B4D" w:rsidRDefault="00C86161" w:rsidP="007D0E13">
      <w:pPr>
        <w:pStyle w:val="NormalWeb"/>
        <w:jc w:val="both"/>
      </w:pPr>
      <w:r w:rsidRPr="000E4B4D">
        <w:t xml:space="preserve">T1DSÖ ölçeği, </w:t>
      </w:r>
      <w:r w:rsidRPr="000E4B4D">
        <w:rPr>
          <w:rStyle w:val="Gl"/>
        </w:rPr>
        <w:t>tip 1 diyabet tanısı almış yetişkin Türk toplumu</w:t>
      </w:r>
      <w:r w:rsidRPr="000E4B4D">
        <w:t xml:space="preserve"> için geçerli ve güvenilir bir ölçüm aracı olarak belirlenmiştir. Bu ölçek, iki </w:t>
      </w:r>
      <w:r w:rsidR="007D0E13">
        <w:t>f</w:t>
      </w:r>
      <w:r w:rsidRPr="000E4B4D">
        <w:t>aktörden oluşmaktadır:</w:t>
      </w:r>
    </w:p>
    <w:p w14:paraId="6164BB42" w14:textId="77777777" w:rsidR="00C86161" w:rsidRPr="000E4B4D" w:rsidRDefault="00C86161" w:rsidP="007D0E13">
      <w:pPr>
        <w:pStyle w:val="NormalWeb"/>
        <w:numPr>
          <w:ilvl w:val="0"/>
          <w:numId w:val="4"/>
        </w:numPr>
      </w:pPr>
      <w:r w:rsidRPr="000E4B4D">
        <w:rPr>
          <w:rStyle w:val="Gl"/>
        </w:rPr>
        <w:t>Faktör 1: Diyabet Yönetim Kaygıları</w:t>
      </w:r>
      <w:r w:rsidRPr="000E4B4D">
        <w:br/>
        <w:t>Bu faktör, 1, 2, 3, 5, 7, 8, 11, 12, 13, 14, 16, 17, 18, 19, 20 ve 21. maddelerden oluşmaktadır.</w:t>
      </w:r>
    </w:p>
    <w:p w14:paraId="7070CA1C" w14:textId="77777777" w:rsidR="00C86161" w:rsidRPr="000E4B4D" w:rsidRDefault="00C86161" w:rsidP="007D0E13">
      <w:pPr>
        <w:pStyle w:val="NormalWeb"/>
        <w:numPr>
          <w:ilvl w:val="0"/>
          <w:numId w:val="4"/>
        </w:numPr>
      </w:pPr>
      <w:r w:rsidRPr="000E4B4D">
        <w:rPr>
          <w:rStyle w:val="Gl"/>
        </w:rPr>
        <w:t>Faktör 2: Sosyal Diyabet Algısı ve Baskı</w:t>
      </w:r>
      <w:r w:rsidRPr="000E4B4D">
        <w:br/>
        <w:t>Bu faktör, 4, 6, 9, 10 ve 15. maddelerden oluşmaktadır.</w:t>
      </w:r>
    </w:p>
    <w:p w14:paraId="32068D08" w14:textId="6DF1A32B" w:rsidR="00C86161" w:rsidRPr="000E4B4D" w:rsidRDefault="000E4B4D" w:rsidP="007D0E13">
      <w:pPr>
        <w:pStyle w:val="NormalWeb"/>
        <w:jc w:val="both"/>
      </w:pPr>
      <w:r>
        <w:t xml:space="preserve">T1DSÖ altılı </w:t>
      </w:r>
      <w:proofErr w:type="spellStart"/>
      <w:r>
        <w:t>likert</w:t>
      </w:r>
      <w:proofErr w:type="spellEnd"/>
      <w:r>
        <w:t xml:space="preserve"> tipte bir ölçektir ((1</w:t>
      </w:r>
      <w:r w:rsidR="0014579B">
        <w:t>puan</w:t>
      </w:r>
      <w:r>
        <w:t>)</w:t>
      </w:r>
      <w:r w:rsidR="0014579B">
        <w:t xml:space="preserve"> </w:t>
      </w:r>
      <w:r w:rsidRPr="000E4B4D">
        <w:t>Sorun değil</w:t>
      </w:r>
      <w:r w:rsidR="0014579B">
        <w:t>,</w:t>
      </w:r>
      <w:r w:rsidRPr="000E4B4D">
        <w:tab/>
      </w:r>
      <w:r w:rsidR="0014579B">
        <w:t xml:space="preserve">(2 puan) </w:t>
      </w:r>
      <w:r w:rsidRPr="000E4B4D">
        <w:t>Hafif bir sorun</w:t>
      </w:r>
      <w:r w:rsidR="0014579B">
        <w:t>,</w:t>
      </w:r>
      <w:r w:rsidRPr="000E4B4D">
        <w:tab/>
      </w:r>
      <w:r w:rsidR="0014579B">
        <w:t xml:space="preserve">(3 puan) </w:t>
      </w:r>
      <w:r w:rsidRPr="000E4B4D">
        <w:t>Orta düzeyde bir sorun</w:t>
      </w:r>
      <w:r w:rsidR="0014579B">
        <w:t xml:space="preserve">, </w:t>
      </w:r>
      <w:r w:rsidRPr="000E4B4D">
        <w:tab/>
      </w:r>
      <w:r w:rsidR="0014579B">
        <w:t xml:space="preserve">(4 puan) </w:t>
      </w:r>
      <w:r w:rsidRPr="000E4B4D">
        <w:t>Biraz ciddi bir sorun</w:t>
      </w:r>
      <w:r w:rsidR="0014579B">
        <w:t>,</w:t>
      </w:r>
      <w:r w:rsidRPr="000E4B4D">
        <w:tab/>
      </w:r>
      <w:r w:rsidR="0014579B">
        <w:t xml:space="preserve">(5 puan) </w:t>
      </w:r>
      <w:r w:rsidRPr="000E4B4D">
        <w:t>Ciddi bir sorun</w:t>
      </w:r>
      <w:r w:rsidR="0014579B">
        <w:t>,</w:t>
      </w:r>
      <w:r w:rsidRPr="000E4B4D">
        <w:tab/>
      </w:r>
      <w:r w:rsidR="0014579B">
        <w:t xml:space="preserve">(6 puan) </w:t>
      </w:r>
      <w:r w:rsidRPr="000E4B4D">
        <w:t>Çok ciddi bir sorun</w:t>
      </w:r>
      <w:r w:rsidR="0014579B">
        <w:t>). Ölçek toplam puan ve alt boyut puanları hesaplanırken toplam puan madde sayısına bölünerek elde edilir.</w:t>
      </w:r>
      <w:r w:rsidR="00510722">
        <w:t xml:space="preserve"> </w:t>
      </w:r>
      <w:r w:rsidR="00C86161" w:rsidRPr="000E4B4D">
        <w:t xml:space="preserve">Ölçekten alınabilecek </w:t>
      </w:r>
      <w:r w:rsidR="00C86161" w:rsidRPr="000E4B4D">
        <w:rPr>
          <w:rStyle w:val="Gl"/>
        </w:rPr>
        <w:t>genel ve alt boyutlarındaki maksimum puan 6</w:t>
      </w:r>
      <w:r w:rsidR="00C86161" w:rsidRPr="000E4B4D">
        <w:t xml:space="preserve">, </w:t>
      </w:r>
      <w:r w:rsidR="00C86161" w:rsidRPr="000E4B4D">
        <w:rPr>
          <w:rStyle w:val="Gl"/>
        </w:rPr>
        <w:t>minimum puan ise 1</w:t>
      </w:r>
      <w:r w:rsidR="00C86161" w:rsidRPr="000E4B4D">
        <w:t>’dir.</w:t>
      </w:r>
    </w:p>
    <w:p w14:paraId="405D454C" w14:textId="77777777" w:rsidR="00C86161" w:rsidRPr="000E4B4D" w:rsidRDefault="00C86161" w:rsidP="007D0E13">
      <w:pPr>
        <w:pStyle w:val="NormalWeb"/>
        <w:numPr>
          <w:ilvl w:val="0"/>
          <w:numId w:val="5"/>
        </w:numPr>
        <w:jc w:val="both"/>
      </w:pPr>
      <w:r w:rsidRPr="000E4B4D">
        <w:rPr>
          <w:rStyle w:val="Gl"/>
        </w:rPr>
        <w:t>Diyabet Yönetim Kaygıları</w:t>
      </w:r>
      <w:r w:rsidRPr="000E4B4D">
        <w:t xml:space="preserve"> alt boyutundan alınan puan arttıkça, tip 1 diyabeti olan bireylerin diyabet yönetimi ile ilgili kaygılarının arttığı anlaşılmaktadır.</w:t>
      </w:r>
    </w:p>
    <w:p w14:paraId="553842D5" w14:textId="7E50CB19" w:rsidR="00C86161" w:rsidRPr="000E4B4D" w:rsidRDefault="00C86161" w:rsidP="007D0E13">
      <w:pPr>
        <w:pStyle w:val="NormalWeb"/>
        <w:numPr>
          <w:ilvl w:val="0"/>
          <w:numId w:val="5"/>
        </w:numPr>
        <w:jc w:val="both"/>
      </w:pPr>
      <w:r w:rsidRPr="000E4B4D">
        <w:rPr>
          <w:rStyle w:val="Gl"/>
        </w:rPr>
        <w:t>Sosyal Diyabet Algısı ve Baskı</w:t>
      </w:r>
      <w:r w:rsidRPr="000E4B4D">
        <w:t xml:space="preserve"> alt boyutundan alınan puan arttıkça ise bireylerin sosyal diyabet algısı ve üzerlerinde hissedilen baskının </w:t>
      </w:r>
      <w:r w:rsidR="00CF7160" w:rsidRPr="000E4B4D">
        <w:rPr>
          <w:noProof/>
        </w:rPr>
        <w:t>arttığını göstermektedir.</w:t>
      </w:r>
    </w:p>
    <w:p w14:paraId="6A68D77E" w14:textId="77777777" w:rsidR="00C86161" w:rsidRPr="000E4B4D" w:rsidRDefault="00C86161" w:rsidP="007D0E13">
      <w:pPr>
        <w:pStyle w:val="NormalWeb"/>
        <w:jc w:val="both"/>
      </w:pPr>
      <w:r w:rsidRPr="000E4B4D">
        <w:t xml:space="preserve">Ölçekten alınan </w:t>
      </w:r>
      <w:r w:rsidRPr="000E4B4D">
        <w:rPr>
          <w:rStyle w:val="Gl"/>
        </w:rPr>
        <w:t>genel toplam puan</w:t>
      </w:r>
      <w:r w:rsidRPr="000E4B4D">
        <w:t xml:space="preserve"> arttıkça, tip 1 diyabet ile ilgili yaşanan sıkıntıların da arttığı sonucuna varılmaktadır.</w:t>
      </w:r>
    </w:p>
    <w:p w14:paraId="12EB651B" w14:textId="77777777" w:rsidR="00142E21" w:rsidRPr="000E4B4D" w:rsidRDefault="00142E21" w:rsidP="00AB444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42E21" w:rsidRPr="000E4B4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FD45B9"/>
    <w:multiLevelType w:val="multilevel"/>
    <w:tmpl w:val="40E2A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F5A45"/>
    <w:multiLevelType w:val="hybridMultilevel"/>
    <w:tmpl w:val="C386A8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FA6023"/>
    <w:multiLevelType w:val="hybridMultilevel"/>
    <w:tmpl w:val="D040AB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244E02"/>
    <w:multiLevelType w:val="multilevel"/>
    <w:tmpl w:val="B406F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1354701"/>
    <w:multiLevelType w:val="multilevel"/>
    <w:tmpl w:val="8E583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53582696">
    <w:abstractNumId w:val="1"/>
  </w:num>
  <w:num w:numId="2" w16cid:durableId="1298488593">
    <w:abstractNumId w:val="0"/>
  </w:num>
  <w:num w:numId="3" w16cid:durableId="1728457832">
    <w:abstractNumId w:val="2"/>
  </w:num>
  <w:num w:numId="4" w16cid:durableId="881406855">
    <w:abstractNumId w:val="3"/>
  </w:num>
  <w:num w:numId="5" w16cid:durableId="1482093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0MbcwNbK0NLQ0MzBW0lEKTi0uzszPAykwNKgFALIIeUstAAAA"/>
  </w:docVars>
  <w:rsids>
    <w:rsidRoot w:val="006E7589"/>
    <w:rsid w:val="00005226"/>
    <w:rsid w:val="0001248E"/>
    <w:rsid w:val="00015480"/>
    <w:rsid w:val="00025C9B"/>
    <w:rsid w:val="00080710"/>
    <w:rsid w:val="000A24E2"/>
    <w:rsid w:val="000E4B4D"/>
    <w:rsid w:val="000E65F4"/>
    <w:rsid w:val="001157B8"/>
    <w:rsid w:val="00142E21"/>
    <w:rsid w:val="0014579B"/>
    <w:rsid w:val="001A3770"/>
    <w:rsid w:val="001B3B45"/>
    <w:rsid w:val="001E2655"/>
    <w:rsid w:val="00212D7A"/>
    <w:rsid w:val="002137E1"/>
    <w:rsid w:val="00260A78"/>
    <w:rsid w:val="002D1463"/>
    <w:rsid w:val="002D5953"/>
    <w:rsid w:val="00340339"/>
    <w:rsid w:val="00380CF1"/>
    <w:rsid w:val="003C5FF6"/>
    <w:rsid w:val="00436962"/>
    <w:rsid w:val="00466D1F"/>
    <w:rsid w:val="004B65AE"/>
    <w:rsid w:val="004C764A"/>
    <w:rsid w:val="004E7514"/>
    <w:rsid w:val="00506725"/>
    <w:rsid w:val="00510722"/>
    <w:rsid w:val="00524C77"/>
    <w:rsid w:val="00545226"/>
    <w:rsid w:val="00550279"/>
    <w:rsid w:val="00561648"/>
    <w:rsid w:val="00570CEA"/>
    <w:rsid w:val="00587453"/>
    <w:rsid w:val="005D6EB1"/>
    <w:rsid w:val="005E4639"/>
    <w:rsid w:val="006665B8"/>
    <w:rsid w:val="00667E89"/>
    <w:rsid w:val="006B6F32"/>
    <w:rsid w:val="006C7CEC"/>
    <w:rsid w:val="006E7589"/>
    <w:rsid w:val="00721DE7"/>
    <w:rsid w:val="0073349A"/>
    <w:rsid w:val="007429C1"/>
    <w:rsid w:val="007B71A5"/>
    <w:rsid w:val="007D0E13"/>
    <w:rsid w:val="008403DA"/>
    <w:rsid w:val="00841657"/>
    <w:rsid w:val="008B0064"/>
    <w:rsid w:val="00932E72"/>
    <w:rsid w:val="00956840"/>
    <w:rsid w:val="009B4F87"/>
    <w:rsid w:val="00A03073"/>
    <w:rsid w:val="00A642AD"/>
    <w:rsid w:val="00A90FBD"/>
    <w:rsid w:val="00A97213"/>
    <w:rsid w:val="00A97285"/>
    <w:rsid w:val="00AB444D"/>
    <w:rsid w:val="00B61FD0"/>
    <w:rsid w:val="00C009CD"/>
    <w:rsid w:val="00C40473"/>
    <w:rsid w:val="00C77921"/>
    <w:rsid w:val="00C86161"/>
    <w:rsid w:val="00CA2B6B"/>
    <w:rsid w:val="00CB3534"/>
    <w:rsid w:val="00CF1432"/>
    <w:rsid w:val="00CF7160"/>
    <w:rsid w:val="00D12342"/>
    <w:rsid w:val="00D4338F"/>
    <w:rsid w:val="00D51EB5"/>
    <w:rsid w:val="00D844C6"/>
    <w:rsid w:val="00DF26D1"/>
    <w:rsid w:val="00E56D2E"/>
    <w:rsid w:val="00E86E5A"/>
    <w:rsid w:val="00EA7C9B"/>
    <w:rsid w:val="00EE0309"/>
    <w:rsid w:val="00F213A3"/>
    <w:rsid w:val="00F461F6"/>
    <w:rsid w:val="00F5041E"/>
    <w:rsid w:val="00FD4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5206A"/>
  <w15:chartTrackingRefBased/>
  <w15:docId w15:val="{826CB391-B0FE-4C4A-A3E6-05E6BEDD8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E75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97213"/>
    <w:pPr>
      <w:ind w:left="720"/>
      <w:contextualSpacing/>
    </w:pPr>
  </w:style>
  <w:style w:type="paragraph" w:styleId="Dzeltme">
    <w:name w:val="Revision"/>
    <w:hidden/>
    <w:uiPriority w:val="99"/>
    <w:semiHidden/>
    <w:rsid w:val="00EE0309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807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8071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861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C861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67</Words>
  <Characters>3233</Characters>
  <Application>Microsoft Office Word</Application>
  <DocSecurity>0</DocSecurity>
  <Lines>26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5-06-07T15:14:00Z</dcterms:created>
  <dcterms:modified xsi:type="dcterms:W3CDTF">2025-06-10T19:37:00Z</dcterms:modified>
</cp:coreProperties>
</file>